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37DF01A0" w:rsidR="00552F25" w:rsidRDefault="00973A8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September 5</w:t>
      </w:r>
      <w:r w:rsidRPr="00973A8D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0E67A3">
        <w:rPr>
          <w:rFonts w:asciiTheme="minorHAnsi" w:hAnsiTheme="minorHAnsi" w:cstheme="minorHAnsi"/>
          <w:b/>
          <w:sz w:val="40"/>
          <w:szCs w:val="40"/>
        </w:rPr>
        <w:t>, 2019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D7BB94F" w14:textId="77777777" w:rsidR="00973A8D" w:rsidRPr="00973A8D" w:rsidRDefault="00973A8D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>Salida Police Department</w:t>
      </w:r>
    </w:p>
    <w:p w14:paraId="7E80E60F" w14:textId="717E58FD" w:rsidR="00973A8D" w:rsidRPr="00973A8D" w:rsidRDefault="00037F71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220 W Sackett Ave</w:t>
      </w:r>
    </w:p>
    <w:p w14:paraId="3206CFE7" w14:textId="77777777" w:rsidR="00973A8D" w:rsidRPr="00973A8D" w:rsidRDefault="00973A8D" w:rsidP="00973A8D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 w:rsidRPr="00973A8D">
        <w:rPr>
          <w:rFonts w:ascii="Times New Roman" w:eastAsia="Times New Roman" w:hAnsi="Times New Roman"/>
          <w:b/>
          <w:color w:val="333333"/>
          <w:sz w:val="32"/>
          <w:szCs w:val="32"/>
        </w:rPr>
        <w:t>Salida, CO 81201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594F0CDB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elli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Ellis  Pueblo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PD</w:t>
      </w:r>
      <w:r w:rsidR="00FC7AB4">
        <w:rPr>
          <w:rFonts w:ascii="Times New Roman" w:hAnsi="Times New Roman"/>
          <w:sz w:val="32"/>
          <w:szCs w:val="32"/>
        </w:rPr>
        <w:t xml:space="preserve"> </w:t>
      </w:r>
    </w:p>
    <w:p w14:paraId="7DF79C0F" w14:textId="24064FC2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BD17F8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BD17F8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BD17F8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7DED390" w14:textId="1432A736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gramStart"/>
      <w:r w:rsidR="00973A8D">
        <w:rPr>
          <w:rFonts w:ascii="Times New Roman" w:hAnsi="Times New Roman"/>
          <w:sz w:val="32"/>
          <w:szCs w:val="32"/>
        </w:rPr>
        <w:t>Holdsworth</w:t>
      </w:r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0622FE99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Chad </w:t>
      </w:r>
      <w:proofErr w:type="gramStart"/>
      <w:r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078DE02B" w14:textId="00C4738C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Voting Position: Dave Clements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59CF76F9" w14:textId="5114F819" w:rsidR="00812312" w:rsidRDefault="00F64102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131,810.00</w:t>
      </w:r>
    </w:p>
    <w:p w14:paraId="2C7EA4EF" w14:textId="2E9AC781" w:rsidR="001B25CC" w:rsidRPr="00161650" w:rsidRDefault="001B25CC" w:rsidP="00EB51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Basic SWAT School ($1,949.45), New Detective ($10,199.75)</w:t>
      </w:r>
      <w:r w:rsidR="00F3756E">
        <w:rPr>
          <w:rFonts w:ascii="Times New Roman" w:eastAsia="Times New Roman" w:hAnsi="Times New Roman"/>
          <w:sz w:val="32"/>
          <w:szCs w:val="32"/>
        </w:rPr>
        <w:t>, Armor Yourself ($7,578.77), Driving Instructor ($3143.90)</w:t>
      </w:r>
    </w:p>
    <w:p w14:paraId="0E8010FC" w14:textId="21EC1F98" w:rsidR="008B5EEC" w:rsidRPr="00E229FD" w:rsidRDefault="008B5EEC" w:rsidP="008B5EE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E229FD">
        <w:rPr>
          <w:rFonts w:ascii="Times New Roman" w:eastAsia="Times New Roman" w:hAnsi="Times New Roman"/>
          <w:sz w:val="32"/>
          <w:szCs w:val="32"/>
        </w:rPr>
        <w:t>Balance $</w:t>
      </w:r>
      <w:r w:rsidR="00560BDF">
        <w:rPr>
          <w:rFonts w:ascii="Times New Roman" w:eastAsia="Times New Roman" w:hAnsi="Times New Roman"/>
          <w:sz w:val="32"/>
          <w:szCs w:val="32"/>
        </w:rPr>
        <w:t>1</w:t>
      </w:r>
      <w:r w:rsidR="00F3756E">
        <w:rPr>
          <w:rFonts w:ascii="Times New Roman" w:eastAsia="Times New Roman" w:hAnsi="Times New Roman"/>
          <w:sz w:val="32"/>
          <w:szCs w:val="32"/>
        </w:rPr>
        <w:t>08,638.13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10CD12F" w14:textId="4B9A3078" w:rsidR="00973A8D" w:rsidRDefault="00F64102" w:rsidP="00973A8D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20,991.00</w:t>
      </w:r>
    </w:p>
    <w:p w14:paraId="7542485A" w14:textId="3A1C125D" w:rsidR="001B25CC" w:rsidRPr="001B25CC" w:rsidRDefault="001B25CC" w:rsidP="001B25C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Fuel $200.25</w:t>
      </w:r>
    </w:p>
    <w:p w14:paraId="6F121C1C" w14:textId="348AEF8E" w:rsidR="008B5EEC" w:rsidRPr="00161650" w:rsidRDefault="008B5EEC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 xml:space="preserve">Balance </w:t>
      </w:r>
      <w:r w:rsidR="000E67A3">
        <w:rPr>
          <w:rFonts w:ascii="Times New Roman" w:eastAsia="Times New Roman" w:hAnsi="Times New Roman"/>
          <w:sz w:val="32"/>
          <w:szCs w:val="32"/>
        </w:rPr>
        <w:t>$</w:t>
      </w:r>
      <w:r w:rsidR="001B25CC">
        <w:rPr>
          <w:rFonts w:ascii="Times New Roman" w:eastAsia="Times New Roman" w:hAnsi="Times New Roman"/>
          <w:sz w:val="32"/>
          <w:szCs w:val="32"/>
        </w:rPr>
        <w:t>20,790.75</w:t>
      </w:r>
      <w:r w:rsidR="00F03C7D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2643E5EB" w14:textId="5818D1B3" w:rsidR="00F64102" w:rsidRPr="00161650" w:rsidRDefault="00F64102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560BDF">
        <w:rPr>
          <w:rFonts w:ascii="Times New Roman" w:eastAsia="Times New Roman" w:hAnsi="Times New Roman"/>
          <w:sz w:val="32"/>
          <w:szCs w:val="32"/>
        </w:rPr>
        <w:t>3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0C709B1A" w14:textId="0F73C7AF" w:rsidR="008C6CAB" w:rsidRDefault="001B25CC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8</w:t>
      </w:r>
      <w:r w:rsidR="000E67A3">
        <w:rPr>
          <w:rFonts w:ascii="Times New Roman" w:eastAsia="Times New Roman" w:hAnsi="Times New Roman"/>
          <w:sz w:val="32"/>
          <w:szCs w:val="32"/>
        </w:rPr>
        <w:t xml:space="preserve"> scholarship</w:t>
      </w:r>
      <w:r w:rsidR="00000C44">
        <w:rPr>
          <w:rFonts w:ascii="Times New Roman" w:eastAsia="Times New Roman" w:hAnsi="Times New Roman"/>
          <w:sz w:val="32"/>
          <w:szCs w:val="32"/>
        </w:rPr>
        <w:t xml:space="preserve">s were approved </w:t>
      </w:r>
      <w:r w:rsidR="00383EC8">
        <w:rPr>
          <w:rFonts w:ascii="Times New Roman" w:eastAsia="Times New Roman" w:hAnsi="Times New Roman"/>
          <w:sz w:val="32"/>
          <w:szCs w:val="32"/>
        </w:rPr>
        <w:t xml:space="preserve">in </w:t>
      </w:r>
      <w:r>
        <w:rPr>
          <w:rFonts w:ascii="Times New Roman" w:eastAsia="Times New Roman" w:hAnsi="Times New Roman"/>
          <w:sz w:val="32"/>
          <w:szCs w:val="32"/>
        </w:rPr>
        <w:t>August ($3,450.34)</w:t>
      </w:r>
    </w:p>
    <w:p w14:paraId="67C02CA9" w14:textId="21DBE532" w:rsidR="001B25CC" w:rsidRDefault="001B25CC" w:rsidP="002C782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Total spent $14,613.34</w:t>
      </w:r>
    </w:p>
    <w:p w14:paraId="0ED0A68D" w14:textId="4E5F7597" w:rsidR="00A50888" w:rsidRDefault="0090394B" w:rsidP="00A5088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Remaining $</w:t>
      </w:r>
      <w:r w:rsidR="001B25CC">
        <w:rPr>
          <w:rFonts w:ascii="Times New Roman" w:eastAsia="Times New Roman" w:hAnsi="Times New Roman"/>
          <w:sz w:val="32"/>
          <w:szCs w:val="32"/>
        </w:rPr>
        <w:t>15,</w:t>
      </w:r>
      <w:r w:rsidR="00F3756E">
        <w:rPr>
          <w:rFonts w:ascii="Times New Roman" w:eastAsia="Times New Roman" w:hAnsi="Times New Roman"/>
          <w:sz w:val="32"/>
          <w:szCs w:val="32"/>
        </w:rPr>
        <w:t>760</w:t>
      </w:r>
      <w:r w:rsidR="001B25CC">
        <w:rPr>
          <w:rFonts w:ascii="Times New Roman" w:eastAsia="Times New Roman" w:hAnsi="Times New Roman"/>
          <w:sz w:val="32"/>
          <w:szCs w:val="32"/>
        </w:rPr>
        <w:t>.66</w:t>
      </w:r>
    </w:p>
    <w:p w14:paraId="23A80A34" w14:textId="7449E96E" w:rsidR="00D72BFA" w:rsidRDefault="00D72BFA" w:rsidP="00D72BFA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0C1224B" w14:textId="7EEC9E83" w:rsidR="00972FD0" w:rsidRDefault="00D30936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drawing>
          <wp:inline distT="0" distB="0" distL="0" distR="0" wp14:anchorId="568A010C" wp14:editId="45AF29D1">
            <wp:extent cx="5943600" cy="3903980"/>
            <wp:effectExtent l="38100" t="38100" r="95250" b="9652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EED2DB6" w14:textId="77777777" w:rsidR="00972FD0" w:rsidRPr="00972FD0" w:rsidRDefault="00972FD0" w:rsidP="00F64102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59270975" w14:textId="77777777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7A46072A" w14:textId="77777777" w:rsidR="001B25CC" w:rsidRPr="0037314B" w:rsidRDefault="001B25CC" w:rsidP="001B25CC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Resignation of Chris Adams from Secretary.  Vote for his replacement.</w:t>
      </w:r>
    </w:p>
    <w:p w14:paraId="6B8DC4C6" w14:textId="77777777" w:rsidR="001B25CC" w:rsidRPr="00000C45" w:rsidRDefault="001B25CC" w:rsidP="001B25CC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OST meeting August 13</w:t>
      </w:r>
      <w:r w:rsidRPr="0037314B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9-4pm (Informational Meeting)</w:t>
      </w:r>
    </w:p>
    <w:p w14:paraId="38C2DD23" w14:textId="77777777" w:rsidR="001B25CC" w:rsidRPr="006022CE" w:rsidRDefault="001B25CC" w:rsidP="001B25CC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own Hall meeting with POST August 14</w:t>
      </w:r>
      <w:r w:rsidRPr="006022CE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1-3pm Pueblo PD 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2AF4ADF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538A8F06" w14:textId="0AEB7B6A" w:rsidR="00F3756E" w:rsidRPr="00F3756E" w:rsidRDefault="003B52E2" w:rsidP="001B25CC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Go over POST meeting (August 13</w:t>
      </w:r>
      <w:r w:rsidRPr="003B52E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) </w:t>
      </w:r>
    </w:p>
    <w:p w14:paraId="7645FD0A" w14:textId="7A84CBC7" w:rsidR="0037314B" w:rsidRPr="00E11036" w:rsidRDefault="00E11036" w:rsidP="001B25CC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 xml:space="preserve">DU Public Safety Leadership Program </w:t>
      </w:r>
    </w:p>
    <w:p w14:paraId="66D16001" w14:textId="1728E603" w:rsidR="00E11036" w:rsidRPr="00037F71" w:rsidRDefault="007B1DC1" w:rsidP="001B25CC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Level II Instructor Methodology class</w:t>
      </w:r>
    </w:p>
    <w:p w14:paraId="170CBD8F" w14:textId="678D93AA" w:rsidR="00037F71" w:rsidRPr="003B52E2" w:rsidRDefault="00037F71" w:rsidP="001B25CC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Patrol Officer-Tactical Development Course</w:t>
      </w:r>
    </w:p>
    <w:p w14:paraId="4E7BA89C" w14:textId="359E22F1" w:rsidR="003B52E2" w:rsidRPr="007B1DC1" w:rsidRDefault="00960B74" w:rsidP="001B25CC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Equipment-Motorola radio XTS1500 (Park County SO)</w:t>
      </w:r>
    </w:p>
    <w:p w14:paraId="2501EA2E" w14:textId="63058EC9" w:rsidR="00E11036" w:rsidRPr="001350F0" w:rsidRDefault="003B52E2" w:rsidP="001350F0">
      <w:pPr>
        <w:pStyle w:val="ListParagraph"/>
        <w:numPr>
          <w:ilvl w:val="0"/>
          <w:numId w:val="36"/>
        </w:num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Equipment Policy?</w:t>
      </w:r>
    </w:p>
    <w:p w14:paraId="6966AFDF" w14:textId="29A473F9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lastRenderedPageBreak/>
        <w:t>Training Request</w:t>
      </w:r>
    </w:p>
    <w:p w14:paraId="55D5C755" w14:textId="640BDBD1" w:rsidR="009F3B5B" w:rsidRPr="00161650" w:rsidRDefault="00276133" w:rsidP="00FD4CB5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r w:rsidR="00B918C9">
        <w:rPr>
          <w:rFonts w:ascii="Times New Roman" w:eastAsia="Times New Roman" w:hAnsi="Times New Roman"/>
          <w:sz w:val="32"/>
          <w:szCs w:val="32"/>
        </w:rPr>
        <w:t>15,</w:t>
      </w:r>
      <w:r w:rsidR="00F3756E">
        <w:rPr>
          <w:rFonts w:ascii="Times New Roman" w:eastAsia="Times New Roman" w:hAnsi="Times New Roman"/>
          <w:sz w:val="32"/>
          <w:szCs w:val="32"/>
        </w:rPr>
        <w:t>760</w:t>
      </w:r>
      <w:r w:rsidR="00B918C9">
        <w:rPr>
          <w:rFonts w:ascii="Times New Roman" w:eastAsia="Times New Roman" w:hAnsi="Times New Roman"/>
          <w:sz w:val="32"/>
          <w:szCs w:val="32"/>
        </w:rPr>
        <w:t>.66</w:t>
      </w:r>
    </w:p>
    <w:p w14:paraId="62FFB9AA" w14:textId="6924F5C9" w:rsidR="008425CC" w:rsidRDefault="008425CC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Hlk528669661"/>
    </w:p>
    <w:p w14:paraId="25488F91" w14:textId="2F5ABE3C" w:rsidR="00E11036" w:rsidRPr="00E11036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E11036">
        <w:rPr>
          <w:rFonts w:ascii="Times New Roman" w:hAnsi="Times New Roman"/>
          <w:b/>
          <w:sz w:val="24"/>
          <w:szCs w:val="24"/>
        </w:rPr>
        <w:t xml:space="preserve">From Agency: </w:t>
      </w:r>
      <w:r>
        <w:rPr>
          <w:rFonts w:ascii="Times New Roman" w:hAnsi="Times New Roman"/>
          <w:b/>
          <w:sz w:val="24"/>
          <w:szCs w:val="24"/>
        </w:rPr>
        <w:t>Canon City PD</w:t>
      </w:r>
    </w:p>
    <w:p w14:paraId="6BB87DEC" w14:textId="7325175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Timothy Bell</w:t>
      </w:r>
    </w:p>
    <w:p w14:paraId="1FC3B52E" w14:textId="781F474B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Understanding Mexican Cartels</w:t>
      </w:r>
    </w:p>
    <w:p w14:paraId="320A75A9" w14:textId="1983F169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08/0519</w:t>
      </w:r>
    </w:p>
    <w:p w14:paraId="5650A6F7" w14:textId="0BE65D41" w:rsidR="00E11036" w:rsidRPr="004256A1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gust 6-9, 2019</w:t>
      </w:r>
    </w:p>
    <w:p w14:paraId="6F223203" w14:textId="3C12838D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lorado Springs, CO</w:t>
      </w:r>
    </w:p>
    <w:p w14:paraId="0DE58698" w14:textId="24CA30A9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00</w:t>
      </w:r>
    </w:p>
    <w:p w14:paraId="39691F1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0DB16E5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009F8A1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993FD1F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8F2A63F" wp14:editId="1FE0A6BD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034235" w14:textId="77777777" w:rsidR="00E11036" w:rsidRDefault="00E11036" w:rsidP="00E110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A63F" id="Rectangle 17" o:spid="_x0000_s1026" style="position:absolute;left:0;text-align:left;margin-left:267.75pt;margin-top:2.4pt;width:151.8pt;height:34.2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kteAIAAPcEAAAOAAAAZHJzL2Uyb0RvYy54bWysVMlu2zAQvRfoPxC8N7Jdx06MyIGRwEWB&#10;IAmaFDmPKWoBKJIlacvu1/eRUpylORWVAGqGM5zl8Y0uLvetYjvpfGN0zscnI86kFqZodJXzn4/r&#10;L2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88n8bAbsBWzTr3gT&#10;6tnLaet8+CZNy6KQc4f0CUva3fiAjHB9donJvFFNsW6USsrBXynHdoT7BS0K03GmyAds5nydntgC&#10;Qrw5pjTrcj45nY5iYQTilYoCxNYCCq8rzkhVYLQILtXy5rR31eaYdT0/n01nHyWJRV+Tr/vqUoTB&#10;TelYu0z8HHqMIPewRinsN/sB640pDrgiZ3rueivWDQLfoMl7ciArOsAAhjsspTJoywwSZ7Vxvz/a&#10;j/7gEKycdSA/Wv61JSeB3XcNdp2Pp7glFpIyPZ1P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xQVZLX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3F034235" w14:textId="77777777" w:rsidR="00E11036" w:rsidRDefault="00E11036" w:rsidP="00E1103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1D6276CA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73E5C4" w14:textId="197BC7DC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300</w:t>
      </w:r>
    </w:p>
    <w:p w14:paraId="2A428DDC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48FBD9" w14:textId="77777777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49F61728" w14:textId="6743B2BF" w:rsidR="00E11036" w:rsidRDefault="00E11036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B2D41A6" w14:textId="77777777" w:rsidR="001350F0" w:rsidRPr="00161650" w:rsidRDefault="001350F0" w:rsidP="006B2B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bookmarkEnd w:id="0"/>
    <w:p w14:paraId="4FAB88B1" w14:textId="073C0003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rom Agency: </w:t>
      </w:r>
      <w:r w:rsidR="00CE0257">
        <w:rPr>
          <w:rFonts w:ascii="Times New Roman" w:hAnsi="Times New Roman"/>
          <w:b/>
          <w:sz w:val="24"/>
          <w:szCs w:val="24"/>
        </w:rPr>
        <w:t>Pueblo Police Department</w:t>
      </w:r>
    </w:p>
    <w:p w14:paraId="02A7BE8E" w14:textId="3F61B86C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CE0257">
        <w:rPr>
          <w:rFonts w:ascii="Times New Roman" w:hAnsi="Times New Roman"/>
          <w:sz w:val="24"/>
          <w:szCs w:val="24"/>
        </w:rPr>
        <w:t>Chris Alarid</w:t>
      </w:r>
    </w:p>
    <w:p w14:paraId="7845EF4D" w14:textId="04DD6B7A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CE0257">
        <w:rPr>
          <w:rFonts w:ascii="Times New Roman" w:hAnsi="Times New Roman"/>
          <w:sz w:val="24"/>
          <w:szCs w:val="24"/>
        </w:rPr>
        <w:t>Needle in the Haystack: The Unsolvable Hit and Run</w:t>
      </w:r>
    </w:p>
    <w:p w14:paraId="2DFA5323" w14:textId="3A19DC81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B918C9" w:rsidRPr="00B918C9">
        <w:rPr>
          <w:rFonts w:ascii="Times New Roman" w:hAnsi="Times New Roman"/>
          <w:bCs/>
          <w:sz w:val="24"/>
          <w:szCs w:val="24"/>
        </w:rPr>
        <w:t>08/09/19</w:t>
      </w:r>
    </w:p>
    <w:p w14:paraId="77544159" w14:textId="5CAF54E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18C9">
        <w:rPr>
          <w:rFonts w:ascii="Times New Roman" w:hAnsi="Times New Roman"/>
          <w:sz w:val="24"/>
          <w:szCs w:val="24"/>
        </w:rPr>
        <w:t>Webiner</w:t>
      </w:r>
      <w:proofErr w:type="spellEnd"/>
    </w:p>
    <w:p w14:paraId="765BF927" w14:textId="785C45DF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B918C9">
        <w:rPr>
          <w:rFonts w:ascii="Times New Roman" w:hAnsi="Times New Roman"/>
          <w:sz w:val="24"/>
          <w:szCs w:val="24"/>
        </w:rPr>
        <w:t>Pueblo PD</w:t>
      </w:r>
    </w:p>
    <w:p w14:paraId="417236E4" w14:textId="348D4C23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B918C9">
        <w:rPr>
          <w:rFonts w:ascii="Times New Roman" w:hAnsi="Times New Roman"/>
          <w:sz w:val="24"/>
          <w:szCs w:val="24"/>
        </w:rPr>
        <w:t>85</w:t>
      </w:r>
    </w:p>
    <w:p w14:paraId="55B0AE0E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6123822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34006384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DF69FD7" w14:textId="77777777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18FE63B8" wp14:editId="7244559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9E1EB98" w14:textId="0508F862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E63B8" id="Rectangle 7" o:spid="_x0000_s1027" style="position:absolute;left:0;text-align:left;margin-left:267.75pt;margin-top:2.4pt;width:151.8pt;height:34.2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Dhl84VegIAAPw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59E1EB98" w14:textId="0508F862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95EA943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4F9044FB" w14:textId="142640FA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B918C9">
        <w:rPr>
          <w:rFonts w:ascii="Times New Roman" w:hAnsi="Times New Roman"/>
          <w:b/>
          <w:sz w:val="24"/>
          <w:szCs w:val="24"/>
        </w:rPr>
        <w:t>8</w:t>
      </w:r>
      <w:r w:rsidR="009F7FA6">
        <w:rPr>
          <w:rFonts w:ascii="Times New Roman" w:hAnsi="Times New Roman"/>
          <w:b/>
          <w:sz w:val="24"/>
          <w:szCs w:val="24"/>
        </w:rPr>
        <w:t>5</w:t>
      </w:r>
    </w:p>
    <w:p w14:paraId="6CB3429F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340FCE1D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5D630E38" w14:textId="77777777" w:rsidR="00112B42" w:rsidRDefault="00112B42" w:rsidP="00112B42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3C255276" w14:textId="2BE567DA" w:rsidR="00112B42" w:rsidRPr="00383EC8" w:rsidRDefault="00112B42" w:rsidP="00112B42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1" w:name="_Hlk15391841"/>
      <w:r w:rsidRPr="00383EC8">
        <w:rPr>
          <w:rFonts w:ascii="Times New Roman" w:hAnsi="Times New Roman"/>
          <w:b/>
          <w:sz w:val="24"/>
          <w:szCs w:val="24"/>
        </w:rPr>
        <w:lastRenderedPageBreak/>
        <w:t xml:space="preserve">From Agency: </w:t>
      </w:r>
      <w:r w:rsidR="0067681F">
        <w:rPr>
          <w:rFonts w:ascii="Times New Roman" w:hAnsi="Times New Roman"/>
          <w:b/>
          <w:sz w:val="24"/>
          <w:szCs w:val="24"/>
        </w:rPr>
        <w:t>10</w:t>
      </w:r>
      <w:r w:rsidR="0067681F" w:rsidRPr="0067681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="0067681F">
        <w:rPr>
          <w:rFonts w:ascii="Times New Roman" w:hAnsi="Times New Roman"/>
          <w:b/>
          <w:sz w:val="24"/>
          <w:szCs w:val="24"/>
        </w:rPr>
        <w:t xml:space="preserve"> Judicial District Attorney’s Office</w:t>
      </w:r>
    </w:p>
    <w:p w14:paraId="7ED943B8" w14:textId="1EC45928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 w:rsidR="0067681F">
        <w:rPr>
          <w:rFonts w:ascii="Times New Roman" w:hAnsi="Times New Roman"/>
          <w:sz w:val="24"/>
          <w:szCs w:val="24"/>
        </w:rPr>
        <w:t>Paul “Jake” Villegas</w:t>
      </w:r>
    </w:p>
    <w:p w14:paraId="7007D54A" w14:textId="1910133C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 w:rsidR="00BB79A6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67681F">
        <w:rPr>
          <w:rFonts w:ascii="Times New Roman" w:hAnsi="Times New Roman"/>
          <w:bCs/>
          <w:sz w:val="24"/>
          <w:szCs w:val="24"/>
        </w:rPr>
        <w:t>Use of Force, Deadly Force &amp; Officer Involved Shootings</w:t>
      </w:r>
    </w:p>
    <w:p w14:paraId="778E6400" w14:textId="1B50A274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67681F">
        <w:rPr>
          <w:rFonts w:ascii="Times New Roman" w:hAnsi="Times New Roman"/>
          <w:sz w:val="24"/>
          <w:szCs w:val="24"/>
        </w:rPr>
        <w:t>08/01/19</w:t>
      </w:r>
    </w:p>
    <w:p w14:paraId="2C9F5866" w14:textId="79952A04" w:rsidR="00112B42" w:rsidRPr="004256A1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67681F">
        <w:rPr>
          <w:rFonts w:ascii="Times New Roman" w:hAnsi="Times New Roman"/>
          <w:sz w:val="24"/>
          <w:szCs w:val="24"/>
        </w:rPr>
        <w:t>December 9-12, 2019</w:t>
      </w:r>
    </w:p>
    <w:p w14:paraId="780F1964" w14:textId="183E4F11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67681F">
        <w:rPr>
          <w:rFonts w:ascii="Times New Roman" w:hAnsi="Times New Roman"/>
          <w:sz w:val="24"/>
          <w:szCs w:val="24"/>
        </w:rPr>
        <w:t>Las Vegas, NV</w:t>
      </w:r>
    </w:p>
    <w:p w14:paraId="764E1772" w14:textId="597A989F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67681F">
        <w:rPr>
          <w:rFonts w:ascii="Times New Roman" w:hAnsi="Times New Roman"/>
          <w:sz w:val="24"/>
          <w:szCs w:val="24"/>
        </w:rPr>
        <w:t>525</w:t>
      </w:r>
    </w:p>
    <w:p w14:paraId="2CE67603" w14:textId="440DF4BC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67681F">
        <w:rPr>
          <w:rFonts w:ascii="Times New Roman" w:hAnsi="Times New Roman"/>
          <w:sz w:val="24"/>
          <w:szCs w:val="24"/>
        </w:rPr>
        <w:t>610</w:t>
      </w:r>
    </w:p>
    <w:p w14:paraId="204A25D6" w14:textId="5E6DC6BE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 w:rsidR="0067681F">
        <w:rPr>
          <w:rFonts w:ascii="Times New Roman" w:hAnsi="Times New Roman"/>
          <w:sz w:val="24"/>
          <w:szCs w:val="24"/>
        </w:rPr>
        <w:t>172</w:t>
      </w:r>
    </w:p>
    <w:p w14:paraId="579A46ED" w14:textId="77777777" w:rsidR="00112B42" w:rsidRPr="00383EC8" w:rsidRDefault="00112B42" w:rsidP="00112B42">
      <w:pPr>
        <w:pStyle w:val="ListParagraph"/>
        <w:numPr>
          <w:ilvl w:val="2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49FD72D" w14:textId="78911B23" w:rsidR="00112B42" w:rsidRPr="00383EC8" w:rsidRDefault="00112B42" w:rsidP="00112B42">
      <w:pPr>
        <w:pStyle w:val="ListParagraph"/>
        <w:numPr>
          <w:ilvl w:val="1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2949A8F" wp14:editId="59FA40F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180FCB" w14:textId="5094E7EC" w:rsidR="00112B42" w:rsidRDefault="00112B42" w:rsidP="00112B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49A8F" id="Rectangle 18" o:spid="_x0000_s1028" style="position:absolute;left:0;text-align:left;margin-left:267.75pt;margin-top:2.4pt;width:151.8pt;height:34.2pt;z-index:-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" fillcolor="window" strokecolor="#f79646" strokeweight="2pt">
                <v:textbox>
                  <w:txbxContent>
                    <w:p w14:paraId="4B180FCB" w14:textId="5094E7EC" w:rsidR="00112B42" w:rsidRDefault="00112B42" w:rsidP="00112B4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 w:rsidR="0067681F">
        <w:rPr>
          <w:rFonts w:ascii="Times New Roman" w:hAnsi="Times New Roman"/>
          <w:sz w:val="24"/>
          <w:szCs w:val="24"/>
        </w:rPr>
        <w:t>Flights $208, Parking $46</w:t>
      </w:r>
    </w:p>
    <w:p w14:paraId="130EB477" w14:textId="77777777" w:rsidR="00112B42" w:rsidRPr="00383EC8" w:rsidRDefault="00112B42" w:rsidP="00112B42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362DE7E9" w14:textId="317AED1B" w:rsidR="00112B42" w:rsidRPr="00383EC8" w:rsidRDefault="00112B42" w:rsidP="00112B42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 w:rsidR="0067681F">
        <w:rPr>
          <w:rFonts w:ascii="Times New Roman" w:hAnsi="Times New Roman"/>
          <w:b/>
          <w:sz w:val="24"/>
          <w:szCs w:val="24"/>
        </w:rPr>
        <w:t>1561</w:t>
      </w:r>
    </w:p>
    <w:p w14:paraId="1A26B5B5" w14:textId="77777777" w:rsidR="00112B42" w:rsidRPr="00383EC8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A158EFC" w14:textId="3B0DE654" w:rsidR="00112B42" w:rsidRDefault="00112B42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F49FAD6" w14:textId="2CDC472D" w:rsidR="00E11036" w:rsidRDefault="00E11036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9A34239" w14:textId="27303304" w:rsidR="00E11036" w:rsidRDefault="00E11036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F21DDAA" w14:textId="77777777" w:rsidR="00E11036" w:rsidRDefault="00E11036" w:rsidP="00112B42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4902912" w14:textId="3183CD1D" w:rsidR="00E11036" w:rsidRPr="00E11036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bookmarkStart w:id="2" w:name="_Hlk17886148"/>
      <w:r w:rsidRPr="00E11036">
        <w:rPr>
          <w:rFonts w:ascii="Times New Roman" w:hAnsi="Times New Roman"/>
          <w:b/>
          <w:sz w:val="24"/>
          <w:szCs w:val="24"/>
        </w:rPr>
        <w:t>From Agency: Pueblo PD</w:t>
      </w:r>
    </w:p>
    <w:p w14:paraId="1984574E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Brandon Colbert</w:t>
      </w:r>
    </w:p>
    <w:p w14:paraId="051614E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Arson Investigators 11</w:t>
      </w:r>
      <w:r w:rsidRPr="00497182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Annuel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Conference</w:t>
      </w:r>
    </w:p>
    <w:p w14:paraId="3B2D3D15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08/14/19</w:t>
      </w:r>
    </w:p>
    <w:p w14:paraId="518D33EE" w14:textId="77777777" w:rsidR="00E11036" w:rsidRPr="004256A1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ctober 23-25, 2019</w:t>
      </w:r>
    </w:p>
    <w:p w14:paraId="310E217B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ail, CO</w:t>
      </w:r>
    </w:p>
    <w:p w14:paraId="0627345E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350</w:t>
      </w:r>
    </w:p>
    <w:p w14:paraId="2910B4F8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00FB5821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457088C9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093C539A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5A57A5C4" wp14:editId="6F7F3EF2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1EA2A91" w14:textId="77777777" w:rsidR="00E11036" w:rsidRDefault="00E11036" w:rsidP="00E110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57A5C4" id="Rectangle 2" o:spid="_x0000_s1029" style="position:absolute;left:0;text-align:left;margin-left:267.75pt;margin-top:2.4pt;width:151.8pt;height:34.2pt;z-index:-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" fillcolor="window" strokecolor="#f79646" strokeweight="2pt">
                <v:textbox>
                  <w:txbxContent>
                    <w:p w14:paraId="61EA2A91" w14:textId="77777777" w:rsidR="00E11036" w:rsidRDefault="00E11036" w:rsidP="00E1103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6A5FEBF2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7CEB9B2C" w14:textId="77777777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350</w:t>
      </w:r>
    </w:p>
    <w:p w14:paraId="75ACD547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027EED06" w14:textId="28608C81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bookmarkEnd w:id="2"/>
    <w:p w14:paraId="1AFB08D5" w14:textId="7D10BE02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656540F" w14:textId="70A53073" w:rsidR="001350F0" w:rsidRDefault="001350F0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C40A2C4" w14:textId="26B0FDC4" w:rsidR="001350F0" w:rsidRDefault="001350F0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BEB394D" w14:textId="77777777" w:rsidR="001350F0" w:rsidRDefault="001350F0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D2AE1CD" w14:textId="77777777" w:rsidR="00E11036" w:rsidRPr="00E11036" w:rsidRDefault="00E11036" w:rsidP="00E11036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E11036">
        <w:rPr>
          <w:rFonts w:ascii="Times New Roman" w:hAnsi="Times New Roman"/>
          <w:b/>
          <w:sz w:val="24"/>
          <w:szCs w:val="24"/>
        </w:rPr>
        <w:lastRenderedPageBreak/>
        <w:t>From Agency: Pueblo PD</w:t>
      </w:r>
    </w:p>
    <w:p w14:paraId="11252667" w14:textId="5D99B57E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 xml:space="preserve">For (Officer): </w:t>
      </w:r>
      <w:r>
        <w:rPr>
          <w:rFonts w:ascii="Times New Roman" w:hAnsi="Times New Roman"/>
          <w:sz w:val="24"/>
          <w:szCs w:val="24"/>
        </w:rPr>
        <w:t>Jason Smith</w:t>
      </w:r>
    </w:p>
    <w:p w14:paraId="593F0858" w14:textId="0981124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Bolt Action Sniper Rifle Armorer School</w:t>
      </w:r>
    </w:p>
    <w:p w14:paraId="62300A62" w14:textId="1491D7BD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 Requested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08/28/19</w:t>
      </w:r>
    </w:p>
    <w:p w14:paraId="680B3973" w14:textId="75DB6F3E" w:rsidR="00E11036" w:rsidRPr="004256A1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Date(s)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ecember 9, 2019</w:t>
      </w:r>
    </w:p>
    <w:p w14:paraId="11A7E78B" w14:textId="0DA6AEED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cation:</w:t>
      </w:r>
      <w:r w:rsidRPr="00383E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stle Rock, CO</w:t>
      </w:r>
    </w:p>
    <w:p w14:paraId="716A6F26" w14:textId="3F0550F8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Class Cost:</w:t>
      </w:r>
      <w:r w:rsidRPr="00383EC8">
        <w:rPr>
          <w:rFonts w:ascii="Times New Roman" w:hAnsi="Times New Roman"/>
          <w:sz w:val="24"/>
          <w:szCs w:val="24"/>
        </w:rPr>
        <w:t xml:space="preserve"> $</w:t>
      </w:r>
      <w:r>
        <w:rPr>
          <w:rFonts w:ascii="Times New Roman" w:hAnsi="Times New Roman"/>
          <w:sz w:val="24"/>
          <w:szCs w:val="24"/>
        </w:rPr>
        <w:t>250</w:t>
      </w:r>
    </w:p>
    <w:p w14:paraId="1B36F2BA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Lodging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260A8F08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Per Diem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E1DE7FD" w14:textId="77777777" w:rsidR="00E11036" w:rsidRPr="00383EC8" w:rsidRDefault="00E11036" w:rsidP="00E11036">
      <w:pPr>
        <w:pStyle w:val="ListParagraph"/>
        <w:numPr>
          <w:ilvl w:val="2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sz w:val="24"/>
          <w:szCs w:val="24"/>
        </w:rPr>
        <w:t>To:</w:t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</w:r>
      <w:r w:rsidRPr="00383EC8">
        <w:rPr>
          <w:rFonts w:ascii="Times New Roman" w:hAnsi="Times New Roman"/>
          <w:b/>
          <w:sz w:val="24"/>
          <w:szCs w:val="24"/>
        </w:rPr>
        <w:tab/>
        <w:t>Action:</w:t>
      </w:r>
    </w:p>
    <w:p w14:paraId="5C59DD0E" w14:textId="77777777" w:rsidR="00E11036" w:rsidRPr="00383EC8" w:rsidRDefault="00E11036" w:rsidP="00E11036">
      <w:pPr>
        <w:pStyle w:val="ListParagraph"/>
        <w:numPr>
          <w:ilvl w:val="1"/>
          <w:numId w:val="35"/>
        </w:num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83EC8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0CB6184F" wp14:editId="40CF3B5B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91D906E" w14:textId="77777777" w:rsidR="00E11036" w:rsidRDefault="00E11036" w:rsidP="00E110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B6184F" id="Rectangle 6" o:spid="_x0000_s1030" style="position:absolute;left:0;text-align:left;margin-left:267.75pt;margin-top:2.4pt;width:151.8pt;height:34.2pt;z-index:-2515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" fillcolor="window" strokecolor="#f79646" strokeweight="2pt">
                <v:textbox>
                  <w:txbxContent>
                    <w:p w14:paraId="691D906E" w14:textId="77777777" w:rsidR="00E11036" w:rsidRDefault="00E11036" w:rsidP="00E1103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83EC8">
        <w:rPr>
          <w:rFonts w:ascii="Times New Roman" w:hAnsi="Times New Roman"/>
          <w:b/>
          <w:sz w:val="24"/>
          <w:szCs w:val="24"/>
        </w:rPr>
        <w:t>Related Cost:</w:t>
      </w:r>
      <w:r w:rsidRPr="00383EC8">
        <w:rPr>
          <w:rFonts w:ascii="Times New Roman" w:hAnsi="Times New Roman"/>
          <w:sz w:val="24"/>
          <w:szCs w:val="24"/>
        </w:rPr>
        <w:t xml:space="preserve"> $0</w:t>
      </w:r>
    </w:p>
    <w:p w14:paraId="7E823D92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58101EC" w14:textId="7D186B60" w:rsidR="00E11036" w:rsidRPr="00383EC8" w:rsidRDefault="00E11036" w:rsidP="00E11036">
      <w:pPr>
        <w:pStyle w:val="ListParagraph"/>
        <w:spacing w:before="120" w:after="120" w:line="240" w:lineRule="auto"/>
        <w:ind w:left="5040" w:firstLine="720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Total Cost:</w:t>
      </w:r>
      <w:r w:rsidRPr="00383EC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83EC8">
        <w:rPr>
          <w:rFonts w:ascii="Times New Roman" w:hAnsi="Times New Roman"/>
          <w:b/>
          <w:sz w:val="24"/>
          <w:szCs w:val="24"/>
        </w:rPr>
        <w:t>$</w:t>
      </w:r>
      <w:r>
        <w:rPr>
          <w:rFonts w:ascii="Times New Roman" w:hAnsi="Times New Roman"/>
          <w:b/>
          <w:sz w:val="24"/>
          <w:szCs w:val="24"/>
        </w:rPr>
        <w:t>250</w:t>
      </w:r>
    </w:p>
    <w:p w14:paraId="2133AC8D" w14:textId="77777777" w:rsidR="00E11036" w:rsidRPr="00383EC8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Vote:</w:t>
      </w:r>
    </w:p>
    <w:p w14:paraId="566F73B0" w14:textId="77777777" w:rsidR="00E11036" w:rsidRDefault="00E11036" w:rsidP="00E1103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83EC8">
        <w:rPr>
          <w:rFonts w:ascii="Times New Roman" w:hAnsi="Times New Roman"/>
          <w:b/>
          <w:sz w:val="24"/>
          <w:szCs w:val="24"/>
        </w:rPr>
        <w:t>Ellis Y/N, Byerly Y/N, Adams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Anderson Y/N, Bauer Y/N, Clements Y/N</w:t>
      </w:r>
    </w:p>
    <w:p w14:paraId="174280F0" w14:textId="418C4FB4" w:rsidR="00E11036" w:rsidRPr="00E11036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46610F39" w14:textId="77777777" w:rsidR="00E11036" w:rsidRPr="00383EC8" w:rsidRDefault="00E11036" w:rsidP="00E11036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bookmarkEnd w:id="1"/>
    <w:p w14:paraId="5652F63F" w14:textId="47BDBA8F" w:rsidR="001D47AC" w:rsidRDefault="001D47AC" w:rsidP="001350F0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54AADA76" w14:textId="77777777" w:rsidR="001D47AC" w:rsidRPr="00383EC8" w:rsidRDefault="001D47AC" w:rsidP="001D47AC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F4A2200" w14:textId="77777777" w:rsidR="00CF1932" w:rsidRDefault="00CF1932" w:rsidP="00A4628B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p w14:paraId="07315A2B" w14:textId="19BDD42E" w:rsidR="00552F25" w:rsidRPr="00161650" w:rsidRDefault="00552F25" w:rsidP="00667813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595B8E3D" w14:textId="0A023AC2" w:rsidR="00D7336A" w:rsidRPr="001350F0" w:rsidRDefault="00552F25" w:rsidP="00364602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: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F69CA8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104CBCA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4311C22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29D2EA25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B6441D4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FBA54A0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2BEC137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4E3D3110" w14:textId="77777777" w:rsidR="001350F0" w:rsidRDefault="001350F0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36810191" w14:textId="2B073306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3" w:name="_GoBack"/>
      <w:bookmarkEnd w:id="3"/>
      <w:r w:rsidRPr="00161650">
        <w:rPr>
          <w:rFonts w:ascii="Times New Roman" w:hAnsi="Times New Roman"/>
          <w:b/>
          <w:sz w:val="32"/>
          <w:szCs w:val="32"/>
        </w:rPr>
        <w:lastRenderedPageBreak/>
        <w:t>Central Mountain Training Region</w:t>
      </w:r>
    </w:p>
    <w:p w14:paraId="52F4B8D9" w14:textId="62F74C96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0</w:t>
      </w:r>
    </w:p>
    <w:p w14:paraId="4A0BF40E" w14:textId="5F360463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6BF2E199" w14:textId="241FD47F" w:rsidR="00161650" w:rsidRDefault="001350F0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386924C0">
                <wp:simplePos x="0" y="0"/>
                <wp:positionH relativeFrom="column">
                  <wp:posOffset>3390900</wp:posOffset>
                </wp:positionH>
                <wp:positionV relativeFrom="paragraph">
                  <wp:posOffset>264795</wp:posOffset>
                </wp:positionV>
                <wp:extent cx="2495550" cy="1362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03EA88" w14:textId="64DD31AB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ovember 7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37493813" w14:textId="204C0816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 Training Academy</w:t>
                            </w:r>
                          </w:p>
                          <w:p w14:paraId="0EF9147C" w14:textId="4E0CB75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25 N Murray Blvd</w:t>
                            </w:r>
                          </w:p>
                          <w:p w14:paraId="04939BE3" w14:textId="450F678E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1" style="position:absolute;margin-left:267pt;margin-top:20.85pt;width:196.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" fillcolor="window" strokecolor="#548dd4 [1951]" strokeweight="2pt">
                <v:textbox>
                  <w:txbxContent>
                    <w:p w14:paraId="3E03EA88" w14:textId="64DD31AB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ovember 7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37493813" w14:textId="204C0816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 Training Academy</w:t>
                      </w:r>
                    </w:p>
                    <w:p w14:paraId="0EF9147C" w14:textId="4E0CB75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25 N Murray Blvd</w:t>
                      </w:r>
                    </w:p>
                    <w:p w14:paraId="04939BE3" w14:textId="450F678E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1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0A32FB66">
                <wp:simplePos x="0" y="0"/>
                <wp:positionH relativeFrom="column">
                  <wp:posOffset>228600</wp:posOffset>
                </wp:positionH>
                <wp:positionV relativeFrom="paragraph">
                  <wp:posOffset>233045</wp:posOffset>
                </wp:positionV>
                <wp:extent cx="2495550" cy="136207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948EB0" w14:textId="138E8A56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October 3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B32B315" w14:textId="56A2163A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 Police Department</w:t>
                            </w:r>
                          </w:p>
                          <w:p w14:paraId="330CE87F" w14:textId="50040872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BA</w:t>
                            </w:r>
                          </w:p>
                          <w:p w14:paraId="11402F00" w14:textId="3045576A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2" style="position:absolute;margin-left:18pt;margin-top:18.35pt;width:196.5pt;height:10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" fillcolor="window" strokecolor="#548dd4 [1951]" strokeweight="2pt">
                <v:textbox>
                  <w:txbxContent>
                    <w:p w14:paraId="11948EB0" w14:textId="138E8A56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October 3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B32B315" w14:textId="56A2163A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 Police Department</w:t>
                      </w:r>
                    </w:p>
                    <w:p w14:paraId="330CE87F" w14:textId="50040872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TBA</w:t>
                      </w:r>
                    </w:p>
                    <w:p w14:paraId="11402F00" w14:textId="3045576A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  <w:r w:rsidR="000261E8">
        <w:rPr>
          <w:rStyle w:val="Hyperlink"/>
          <w:b/>
          <w:color w:val="333333"/>
          <w:u w:val="none"/>
        </w:rPr>
        <w:tab/>
      </w:r>
    </w:p>
    <w:p w14:paraId="7DF5AB8A" w14:textId="0D6FD79A" w:rsidR="00FD42F1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4EC53F94" w14:textId="2177831F" w:rsidR="00FD42F1" w:rsidRDefault="002C37D1" w:rsidP="002C37D1">
      <w:pPr>
        <w:pStyle w:val="NormalWeb"/>
        <w:shd w:val="clear" w:color="auto" w:fill="FFFFFF"/>
        <w:tabs>
          <w:tab w:val="center" w:pos="4680"/>
          <w:tab w:val="left" w:pos="5130"/>
        </w:tabs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22043C99" w14:textId="1CFF57FD" w:rsidR="00FD42F1" w:rsidRPr="000261E8" w:rsidRDefault="00FD42F1" w:rsidP="00FD42F1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color w:val="333333"/>
          <w:u w:val="none"/>
        </w:rPr>
      </w:pPr>
    </w:p>
    <w:p w14:paraId="58BE19A9" w14:textId="212DAF0D" w:rsidR="00FD42F1" w:rsidRDefault="000261E8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7F13AB2F" w:rsidR="00FD42F1" w:rsidRDefault="001350F0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404B921A">
                <wp:simplePos x="0" y="0"/>
                <wp:positionH relativeFrom="column">
                  <wp:posOffset>3390900</wp:posOffset>
                </wp:positionH>
                <wp:positionV relativeFrom="paragraph">
                  <wp:posOffset>226695</wp:posOffset>
                </wp:positionV>
                <wp:extent cx="2543175" cy="1371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71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3BEB0301" w:rsidR="002C37D1" w:rsidRDefault="00D7336A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January 2</w:t>
                            </w:r>
                            <w:r w:rsidRP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6011BDAF" w14:textId="199C2974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16EF0316" w14:textId="5EC745D9" w:rsid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1DCF7F1C" w14:textId="57C5CF5A" w:rsidR="00D7336A" w:rsidRPr="00D7336A" w:rsidRDefault="00D7336A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3" style="position:absolute;margin-left:267pt;margin-top:17.85pt;width:200.25pt;height:10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" fillcolor="white [3201]" strokecolor="#548dd4 [1951]" strokeweight="2pt">
                <v:textbox>
                  <w:txbxContent>
                    <w:p w14:paraId="301C3CAD" w14:textId="3BEB0301" w:rsidR="002C37D1" w:rsidRDefault="00D7336A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January 2</w:t>
                      </w:r>
                      <w:r w:rsidRP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6011BDAF" w14:textId="199C2974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16EF0316" w14:textId="5EC745D9" w:rsid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1DCF7F1C" w14:textId="57C5CF5A" w:rsidR="00D7336A" w:rsidRPr="00D7336A" w:rsidRDefault="00D7336A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4FAD2151">
                <wp:simplePos x="0" y="0"/>
                <wp:positionH relativeFrom="column">
                  <wp:posOffset>228600</wp:posOffset>
                </wp:positionH>
                <wp:positionV relativeFrom="paragraph">
                  <wp:posOffset>216535</wp:posOffset>
                </wp:positionV>
                <wp:extent cx="2543175" cy="13620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169EAA59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 5</w:t>
                            </w:r>
                            <w:r w:rsidRP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19 Location/Host:</w:t>
                            </w:r>
                          </w:p>
                          <w:p w14:paraId="00B5F86E" w14:textId="79E63080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  <w:p w14:paraId="396CDC91" w14:textId="0EDFA84C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34" style="position:absolute;margin-left:18pt;margin-top:17.05pt;width:200.25pt;height:10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66ZkAIAADo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" fillcolor="window" strokecolor="#548dd4 [1951]" strokeweight="2pt">
                <v:textbox>
                  <w:txbxContent>
                    <w:p w14:paraId="7AED67D9" w14:textId="169EAA59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 5</w:t>
                      </w:r>
                      <w:r w:rsidRP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19 Location/Host:</w:t>
                      </w:r>
                    </w:p>
                    <w:p w14:paraId="00B5F86E" w14:textId="79E63080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  <w:p w14:paraId="396CDC91" w14:textId="0EDFA84C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5E459CD" w14:textId="5181E3F9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52068164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74BE0422" w:rsidR="002C37D1" w:rsidRPr="002C37D1" w:rsidRDefault="002C37D1" w:rsidP="002C37D1"/>
    <w:p w14:paraId="35F3A38C" w14:textId="490A348E" w:rsidR="002C37D1" w:rsidRPr="002C37D1" w:rsidRDefault="002C37D1" w:rsidP="002C37D1"/>
    <w:p w14:paraId="55775918" w14:textId="0B45340A" w:rsidR="002C37D1" w:rsidRPr="002C37D1" w:rsidRDefault="001350F0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0E195D65">
                <wp:simplePos x="0" y="0"/>
                <wp:positionH relativeFrom="column">
                  <wp:posOffset>3390900</wp:posOffset>
                </wp:positionH>
                <wp:positionV relativeFrom="paragraph">
                  <wp:posOffset>162560</wp:posOffset>
                </wp:positionV>
                <wp:extent cx="254317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0A07" w14:textId="02657975" w:rsidR="00FD42F1" w:rsidRDefault="00690EBE" w:rsidP="00FD42F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 5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1FFA74C5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 PD</w:t>
                            </w:r>
                          </w:p>
                          <w:p w14:paraId="665E632F" w14:textId="7AA97909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11 Tamarac Pkwy</w:t>
                            </w:r>
                          </w:p>
                          <w:p w14:paraId="52954D59" w14:textId="03F80CA7" w:rsidR="00690EBE" w:rsidRP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Woodland Park, CO 80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5" style="position:absolute;margin-left:267pt;margin-top:12.8pt;width:200.2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" fillcolor="white [3201]" strokecolor="#548dd4 [1951]" strokeweight="2pt">
                <v:textbox>
                  <w:txbxContent>
                    <w:p w14:paraId="4B4C0A07" w14:textId="02657975" w:rsidR="00FD42F1" w:rsidRDefault="00690EBE" w:rsidP="00FD42F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 5</w:t>
                      </w:r>
                      <w:r w:rsidRP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1FFA74C5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 PD</w:t>
                      </w:r>
                    </w:p>
                    <w:p w14:paraId="665E632F" w14:textId="7AA97909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911 Tamarac Pkwy</w:t>
                      </w:r>
                    </w:p>
                    <w:p w14:paraId="52954D59" w14:textId="03F80CA7" w:rsidR="00690EBE" w:rsidRP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Woodland Park, CO 8086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6F5A9B80">
                <wp:simplePos x="0" y="0"/>
                <wp:positionH relativeFrom="column">
                  <wp:posOffset>228600</wp:posOffset>
                </wp:positionH>
                <wp:positionV relativeFrom="paragraph">
                  <wp:posOffset>163195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36DB120D" w:rsidR="002C37D1" w:rsidRDefault="00690EBE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6</w:t>
                            </w:r>
                            <w:r w:rsidRP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252D825C" w14:textId="6200B08C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County SO</w:t>
                            </w:r>
                          </w:p>
                          <w:p w14:paraId="4F81D33C" w14:textId="563F6848" w:rsid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01 W 10</w:t>
                            </w:r>
                            <w:r w:rsidRPr="002C37D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599088B1" w14:textId="5FA5BCC9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36" style="position:absolute;margin-left:18pt;margin-top:12.85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" fillcolor="white [3201]" strokecolor="#548dd4 [1951]" strokeweight="2pt">
                <v:textbox>
                  <w:txbxContent>
                    <w:p w14:paraId="43884A8B" w14:textId="36DB120D" w:rsidR="002C37D1" w:rsidRDefault="00690EBE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6</w:t>
                      </w:r>
                      <w:r w:rsidRP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252D825C" w14:textId="6200B08C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County SO</w:t>
                      </w:r>
                    </w:p>
                    <w:p w14:paraId="4F81D33C" w14:textId="563F6848" w:rsid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01 W 10</w:t>
                      </w:r>
                      <w:r w:rsidRPr="002C37D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599088B1" w14:textId="5FA5BCC9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1FCE8D0F" w14:textId="006A5B82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6B4D6E6C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379747EF" w:rsidR="002C37D1" w:rsidRDefault="002C37D1" w:rsidP="002C37D1"/>
    <w:p w14:paraId="79285B2B" w14:textId="70480111" w:rsidR="002C37D1" w:rsidRPr="002C37D1" w:rsidRDefault="002C37D1" w:rsidP="002C37D1"/>
    <w:p w14:paraId="252BAD0A" w14:textId="2A5C6A9C" w:rsidR="002C37D1" w:rsidRDefault="001350F0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0D150C57">
                <wp:simplePos x="0" y="0"/>
                <wp:positionH relativeFrom="column">
                  <wp:posOffset>3343275</wp:posOffset>
                </wp:positionH>
                <wp:positionV relativeFrom="paragraph">
                  <wp:posOffset>126365</wp:posOffset>
                </wp:positionV>
                <wp:extent cx="254317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76E1DC" w14:textId="70DDD1DC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7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1AC3B341" w14:textId="11D3C68A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 PD</w:t>
                            </w:r>
                          </w:p>
                          <w:p w14:paraId="60C081AE" w14:textId="55FE76DC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606 Manitou Ave</w:t>
                            </w:r>
                          </w:p>
                          <w:p w14:paraId="543BCB79" w14:textId="27892F57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anitou Springs, CO 808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7" style="position:absolute;margin-left:263.25pt;margin-top:9.95pt;width:200.2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" fillcolor="window" strokecolor="#558ed5" strokeweight="2pt">
                <v:textbox>
                  <w:txbxContent>
                    <w:p w14:paraId="7B76E1DC" w14:textId="70DDD1DC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7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1AC3B341" w14:textId="11D3C68A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 PD</w:t>
                      </w:r>
                    </w:p>
                    <w:p w14:paraId="60C081AE" w14:textId="55FE76DC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606 Manitou Ave</w:t>
                      </w:r>
                    </w:p>
                    <w:p w14:paraId="543BCB79" w14:textId="27892F57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anitou Springs, CO 8082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1E5E88A4">
                <wp:simplePos x="0" y="0"/>
                <wp:positionH relativeFrom="column">
                  <wp:posOffset>228600</wp:posOffset>
                </wp:positionH>
                <wp:positionV relativeFrom="paragraph">
                  <wp:posOffset>10858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7D28F681" w:rsidR="00690EBE" w:rsidRDefault="00CF1932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2</w:t>
                            </w:r>
                            <w:r w:rsidRPr="00CF1932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FBA1E5B" w14:textId="6AD3460E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ikes Peak Community College</w:t>
                            </w:r>
                          </w:p>
                          <w:p w14:paraId="322B5C88" w14:textId="5C930CCD" w:rsid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5675 Academy Blvd</w:t>
                            </w:r>
                          </w:p>
                          <w:p w14:paraId="44898E38" w14:textId="7C93E942" w:rsidR="00690EBE" w:rsidRPr="00690EBE" w:rsidRDefault="00CF1932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olorado Springs, CO 809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8" style="position:absolute;margin-left:18pt;margin-top:8.5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vo1lQIAADc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" fillcolor="window" strokecolor="#558ed5" strokeweight="2pt">
                <v:textbox>
                  <w:txbxContent>
                    <w:p w14:paraId="4DEB1CBB" w14:textId="7D28F681" w:rsidR="00690EBE" w:rsidRDefault="00CF1932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2</w:t>
                      </w:r>
                      <w:r w:rsidRPr="00CF1932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FBA1E5B" w14:textId="6AD3460E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ikes Peak Community College</w:t>
                      </w:r>
                    </w:p>
                    <w:p w14:paraId="322B5C88" w14:textId="5C930CCD" w:rsid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5675 Academy Blvd</w:t>
                      </w:r>
                    </w:p>
                    <w:p w14:paraId="44898E38" w14:textId="7C93E942" w:rsidR="00690EBE" w:rsidRPr="00690EBE" w:rsidRDefault="00CF1932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olorado Springs, CO 80906</w:t>
                      </w:r>
                    </w:p>
                  </w:txbxContent>
                </v:textbox>
              </v:rect>
            </w:pict>
          </mc:Fallback>
        </mc:AlternateContent>
      </w:r>
    </w:p>
    <w:p w14:paraId="7DAB19E5" w14:textId="5E4C260B" w:rsidR="002C37D1" w:rsidRDefault="002C37D1" w:rsidP="002C37D1"/>
    <w:p w14:paraId="2315B9EC" w14:textId="122ABC90" w:rsidR="002C37D1" w:rsidRDefault="002C37D1" w:rsidP="002C37D1"/>
    <w:p w14:paraId="2C5FB80B" w14:textId="3E8EBEB8" w:rsidR="00690EBE" w:rsidRPr="00690EBE" w:rsidRDefault="00690EBE" w:rsidP="00690EBE"/>
    <w:p w14:paraId="078DD419" w14:textId="2C1F6C30" w:rsidR="00690EBE" w:rsidRPr="00690EBE" w:rsidRDefault="001350F0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1638918E">
                <wp:simplePos x="0" y="0"/>
                <wp:positionH relativeFrom="column">
                  <wp:posOffset>3343275</wp:posOffset>
                </wp:positionH>
                <wp:positionV relativeFrom="paragraph">
                  <wp:posOffset>323850</wp:posOffset>
                </wp:positionV>
                <wp:extent cx="2543175" cy="1476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1294DAA7" w:rsidR="002C37D1" w:rsidRDefault="002C37D1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39" style="position:absolute;margin-left:263.25pt;margin-top:25.5pt;width:200.25pt;height:116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" fillcolor="window" strokecolor="#548dd4 [1951]" strokeweight="2pt">
                <v:textbox>
                  <w:txbxContent>
                    <w:p w14:paraId="0577E4C7" w14:textId="1294DAA7" w:rsidR="002C37D1" w:rsidRDefault="002C37D1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6F68BB70">
                <wp:simplePos x="0" y="0"/>
                <wp:positionH relativeFrom="column">
                  <wp:posOffset>180340</wp:posOffset>
                </wp:positionH>
                <wp:positionV relativeFrom="paragraph">
                  <wp:posOffset>327660</wp:posOffset>
                </wp:positionV>
                <wp:extent cx="2543175" cy="14763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76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75162C88" w:rsidR="002C37D1" w:rsidRPr="002C37D1" w:rsidRDefault="002C37D1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40" style="position:absolute;margin-left:14.2pt;margin-top:25.8pt;width:200.25pt;height:11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" fillcolor="window" strokecolor="#548dd4 [1951]" strokeweight="2pt">
                <v:textbox>
                  <w:txbxContent>
                    <w:p w14:paraId="74212DDC" w14:textId="75162C88" w:rsidR="002C37D1" w:rsidRPr="002C37D1" w:rsidRDefault="002C37D1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495BC1" w14:textId="617A4E6C" w:rsidR="00690EBE" w:rsidRPr="00690EBE" w:rsidRDefault="00690EBE" w:rsidP="00690EBE"/>
    <w:p w14:paraId="117D4527" w14:textId="643C7580" w:rsidR="00690EBE" w:rsidRDefault="00690EBE" w:rsidP="00690EBE"/>
    <w:p w14:paraId="5F4A090C" w14:textId="5D92CD33" w:rsidR="00CF1932" w:rsidRPr="00CF1932" w:rsidRDefault="00690EBE" w:rsidP="001D47AC">
      <w:pPr>
        <w:tabs>
          <w:tab w:val="left" w:pos="3510"/>
        </w:tabs>
      </w:pPr>
      <w:r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266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2647B4"/>
    <w:multiLevelType w:val="hybridMultilevel"/>
    <w:tmpl w:val="007E3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115A4A"/>
    <w:multiLevelType w:val="hybridMultilevel"/>
    <w:tmpl w:val="3C026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653C8"/>
    <w:multiLevelType w:val="hybridMultilevel"/>
    <w:tmpl w:val="E88C0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5449D9"/>
    <w:multiLevelType w:val="hybridMultilevel"/>
    <w:tmpl w:val="A93CE3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83428F5"/>
    <w:multiLevelType w:val="hybridMultilevel"/>
    <w:tmpl w:val="1488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13913"/>
    <w:multiLevelType w:val="hybridMultilevel"/>
    <w:tmpl w:val="9ED03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C1006"/>
    <w:multiLevelType w:val="hybridMultilevel"/>
    <w:tmpl w:val="AD18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A1164"/>
    <w:multiLevelType w:val="hybridMultilevel"/>
    <w:tmpl w:val="BF98C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E08F3"/>
    <w:multiLevelType w:val="hybridMultilevel"/>
    <w:tmpl w:val="E3106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8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3E1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FD62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FE15CC0"/>
    <w:multiLevelType w:val="hybridMultilevel"/>
    <w:tmpl w:val="E99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B12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27C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E4A288F"/>
    <w:multiLevelType w:val="hybridMultilevel"/>
    <w:tmpl w:val="84EE0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526A99"/>
    <w:multiLevelType w:val="multilevel"/>
    <w:tmpl w:val="E65C1670"/>
    <w:lvl w:ilvl="0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35476A5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F69A0"/>
    <w:multiLevelType w:val="hybridMultilevel"/>
    <w:tmpl w:val="D74E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FE75A2"/>
    <w:multiLevelType w:val="hybridMultilevel"/>
    <w:tmpl w:val="460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E22B98"/>
    <w:multiLevelType w:val="hybridMultilevel"/>
    <w:tmpl w:val="8658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80B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14"/>
  </w:num>
  <w:num w:numId="3">
    <w:abstractNumId w:val="25"/>
  </w:num>
  <w:num w:numId="4">
    <w:abstractNumId w:val="34"/>
  </w:num>
  <w:num w:numId="5">
    <w:abstractNumId w:val="22"/>
  </w:num>
  <w:num w:numId="6">
    <w:abstractNumId w:val="2"/>
  </w:num>
  <w:num w:numId="7">
    <w:abstractNumId w:val="23"/>
  </w:num>
  <w:num w:numId="8">
    <w:abstractNumId w:val="33"/>
  </w:num>
  <w:num w:numId="9">
    <w:abstractNumId w:val="27"/>
  </w:num>
  <w:num w:numId="10">
    <w:abstractNumId w:val="17"/>
  </w:num>
  <w:num w:numId="11">
    <w:abstractNumId w:val="16"/>
  </w:num>
  <w:num w:numId="12">
    <w:abstractNumId w:val="21"/>
  </w:num>
  <w:num w:numId="13">
    <w:abstractNumId w:val="0"/>
  </w:num>
  <w:num w:numId="14">
    <w:abstractNumId w:val="26"/>
  </w:num>
  <w:num w:numId="15">
    <w:abstractNumId w:val="35"/>
  </w:num>
  <w:num w:numId="16">
    <w:abstractNumId w:val="28"/>
  </w:num>
  <w:num w:numId="17">
    <w:abstractNumId w:val="24"/>
  </w:num>
  <w:num w:numId="18">
    <w:abstractNumId w:val="31"/>
  </w:num>
  <w:num w:numId="19">
    <w:abstractNumId w:val="18"/>
  </w:num>
  <w:num w:numId="20">
    <w:abstractNumId w:val="29"/>
  </w:num>
  <w:num w:numId="21">
    <w:abstractNumId w:val="11"/>
  </w:num>
  <w:num w:numId="22">
    <w:abstractNumId w:val="9"/>
  </w:num>
  <w:num w:numId="23">
    <w:abstractNumId w:val="30"/>
  </w:num>
  <w:num w:numId="24">
    <w:abstractNumId w:val="32"/>
  </w:num>
  <w:num w:numId="25">
    <w:abstractNumId w:val="3"/>
  </w:num>
  <w:num w:numId="26">
    <w:abstractNumId w:val="8"/>
  </w:num>
  <w:num w:numId="27">
    <w:abstractNumId w:val="19"/>
  </w:num>
  <w:num w:numId="28">
    <w:abstractNumId w:val="6"/>
  </w:num>
  <w:num w:numId="29">
    <w:abstractNumId w:val="20"/>
  </w:num>
  <w:num w:numId="30">
    <w:abstractNumId w:val="12"/>
  </w:num>
  <w:num w:numId="31">
    <w:abstractNumId w:val="15"/>
  </w:num>
  <w:num w:numId="32">
    <w:abstractNumId w:val="7"/>
  </w:num>
  <w:num w:numId="33">
    <w:abstractNumId w:val="10"/>
  </w:num>
  <w:num w:numId="34">
    <w:abstractNumId w:val="13"/>
  </w:num>
  <w:num w:numId="35">
    <w:abstractNumId w:val="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E8"/>
    <w:rsid w:val="00037F71"/>
    <w:rsid w:val="000411CB"/>
    <w:rsid w:val="00045DB3"/>
    <w:rsid w:val="00046F8A"/>
    <w:rsid w:val="000478BC"/>
    <w:rsid w:val="00081580"/>
    <w:rsid w:val="0009040B"/>
    <w:rsid w:val="000A106D"/>
    <w:rsid w:val="000B6614"/>
    <w:rsid w:val="000C1117"/>
    <w:rsid w:val="000C5BB8"/>
    <w:rsid w:val="000E02B3"/>
    <w:rsid w:val="000E379B"/>
    <w:rsid w:val="000E67A3"/>
    <w:rsid w:val="00112B42"/>
    <w:rsid w:val="00123A6E"/>
    <w:rsid w:val="00126A8F"/>
    <w:rsid w:val="00127338"/>
    <w:rsid w:val="0013401B"/>
    <w:rsid w:val="001350F0"/>
    <w:rsid w:val="00137F0D"/>
    <w:rsid w:val="00141E9F"/>
    <w:rsid w:val="00142A5F"/>
    <w:rsid w:val="00145CC5"/>
    <w:rsid w:val="00156CDB"/>
    <w:rsid w:val="001614B1"/>
    <w:rsid w:val="00161650"/>
    <w:rsid w:val="00163A17"/>
    <w:rsid w:val="00166E21"/>
    <w:rsid w:val="0017312D"/>
    <w:rsid w:val="00180DE7"/>
    <w:rsid w:val="001823AD"/>
    <w:rsid w:val="001824C5"/>
    <w:rsid w:val="001867BD"/>
    <w:rsid w:val="00192C8A"/>
    <w:rsid w:val="001B1DEF"/>
    <w:rsid w:val="001B20F3"/>
    <w:rsid w:val="001B25CC"/>
    <w:rsid w:val="001B448C"/>
    <w:rsid w:val="001C5C68"/>
    <w:rsid w:val="001D04F1"/>
    <w:rsid w:val="001D47AC"/>
    <w:rsid w:val="001E6BF4"/>
    <w:rsid w:val="001F34FA"/>
    <w:rsid w:val="001F6377"/>
    <w:rsid w:val="0020461B"/>
    <w:rsid w:val="0020653C"/>
    <w:rsid w:val="00207467"/>
    <w:rsid w:val="002263F3"/>
    <w:rsid w:val="002343D7"/>
    <w:rsid w:val="0024757F"/>
    <w:rsid w:val="002555AA"/>
    <w:rsid w:val="00265F21"/>
    <w:rsid w:val="00273318"/>
    <w:rsid w:val="00274EBD"/>
    <w:rsid w:val="00276133"/>
    <w:rsid w:val="0027657C"/>
    <w:rsid w:val="00283A24"/>
    <w:rsid w:val="0028650B"/>
    <w:rsid w:val="002A3B44"/>
    <w:rsid w:val="002B1EF3"/>
    <w:rsid w:val="002B48B7"/>
    <w:rsid w:val="002C3651"/>
    <w:rsid w:val="002C37D1"/>
    <w:rsid w:val="002C782C"/>
    <w:rsid w:val="002D4F34"/>
    <w:rsid w:val="002D707D"/>
    <w:rsid w:val="002E3C8A"/>
    <w:rsid w:val="002E3E54"/>
    <w:rsid w:val="003100A4"/>
    <w:rsid w:val="0032647C"/>
    <w:rsid w:val="00332724"/>
    <w:rsid w:val="00332D8C"/>
    <w:rsid w:val="0034030A"/>
    <w:rsid w:val="00341997"/>
    <w:rsid w:val="0034549E"/>
    <w:rsid w:val="003515C5"/>
    <w:rsid w:val="0035466E"/>
    <w:rsid w:val="00361B10"/>
    <w:rsid w:val="003629FF"/>
    <w:rsid w:val="00364602"/>
    <w:rsid w:val="0037314B"/>
    <w:rsid w:val="00381CA5"/>
    <w:rsid w:val="00381D45"/>
    <w:rsid w:val="00383EC8"/>
    <w:rsid w:val="00387C75"/>
    <w:rsid w:val="00391392"/>
    <w:rsid w:val="003A2074"/>
    <w:rsid w:val="003A5455"/>
    <w:rsid w:val="003B52E2"/>
    <w:rsid w:val="003B7E0B"/>
    <w:rsid w:val="003D213D"/>
    <w:rsid w:val="003D6AEE"/>
    <w:rsid w:val="003F57CA"/>
    <w:rsid w:val="00401F29"/>
    <w:rsid w:val="00414243"/>
    <w:rsid w:val="00423228"/>
    <w:rsid w:val="004256A1"/>
    <w:rsid w:val="004275F4"/>
    <w:rsid w:val="00433DAB"/>
    <w:rsid w:val="00434F32"/>
    <w:rsid w:val="00444A28"/>
    <w:rsid w:val="00445975"/>
    <w:rsid w:val="004461F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42F4E"/>
    <w:rsid w:val="0054558B"/>
    <w:rsid w:val="005464D6"/>
    <w:rsid w:val="00552F25"/>
    <w:rsid w:val="00560BDF"/>
    <w:rsid w:val="00562C4D"/>
    <w:rsid w:val="00572EE3"/>
    <w:rsid w:val="00577A41"/>
    <w:rsid w:val="00582AE8"/>
    <w:rsid w:val="005A216A"/>
    <w:rsid w:val="005A3537"/>
    <w:rsid w:val="005F21AF"/>
    <w:rsid w:val="006000B5"/>
    <w:rsid w:val="006009A5"/>
    <w:rsid w:val="0060167B"/>
    <w:rsid w:val="006018B6"/>
    <w:rsid w:val="006022CE"/>
    <w:rsid w:val="00605517"/>
    <w:rsid w:val="00605EBA"/>
    <w:rsid w:val="00626AD0"/>
    <w:rsid w:val="00637572"/>
    <w:rsid w:val="00650786"/>
    <w:rsid w:val="00661203"/>
    <w:rsid w:val="00665529"/>
    <w:rsid w:val="00667813"/>
    <w:rsid w:val="006735B8"/>
    <w:rsid w:val="0067681F"/>
    <w:rsid w:val="00690AFA"/>
    <w:rsid w:val="00690BD7"/>
    <w:rsid w:val="00690EBE"/>
    <w:rsid w:val="006A1C0C"/>
    <w:rsid w:val="006B2B1B"/>
    <w:rsid w:val="006B2D86"/>
    <w:rsid w:val="006B6AB3"/>
    <w:rsid w:val="006C07B4"/>
    <w:rsid w:val="006C2B2D"/>
    <w:rsid w:val="006E7D19"/>
    <w:rsid w:val="006F7E54"/>
    <w:rsid w:val="00703EF8"/>
    <w:rsid w:val="00707027"/>
    <w:rsid w:val="007168B4"/>
    <w:rsid w:val="00730117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A1F58"/>
    <w:rsid w:val="007A2940"/>
    <w:rsid w:val="007A39BD"/>
    <w:rsid w:val="007A5DE1"/>
    <w:rsid w:val="007A6B69"/>
    <w:rsid w:val="007B1DC1"/>
    <w:rsid w:val="007B7E37"/>
    <w:rsid w:val="007C1046"/>
    <w:rsid w:val="007D3FA0"/>
    <w:rsid w:val="007E47B7"/>
    <w:rsid w:val="00800F8C"/>
    <w:rsid w:val="008030E5"/>
    <w:rsid w:val="00804591"/>
    <w:rsid w:val="00812312"/>
    <w:rsid w:val="00820E5B"/>
    <w:rsid w:val="00822418"/>
    <w:rsid w:val="00840D80"/>
    <w:rsid w:val="008425CC"/>
    <w:rsid w:val="0084660C"/>
    <w:rsid w:val="008521B3"/>
    <w:rsid w:val="008828F1"/>
    <w:rsid w:val="0088412C"/>
    <w:rsid w:val="008936A6"/>
    <w:rsid w:val="0089451D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53A4"/>
    <w:rsid w:val="00916FEE"/>
    <w:rsid w:val="00920FEB"/>
    <w:rsid w:val="009309D6"/>
    <w:rsid w:val="00931FBD"/>
    <w:rsid w:val="00933798"/>
    <w:rsid w:val="00943694"/>
    <w:rsid w:val="00946398"/>
    <w:rsid w:val="009463C5"/>
    <w:rsid w:val="009470F1"/>
    <w:rsid w:val="00960B74"/>
    <w:rsid w:val="009620CB"/>
    <w:rsid w:val="009652AF"/>
    <w:rsid w:val="00971209"/>
    <w:rsid w:val="00972FD0"/>
    <w:rsid w:val="00973A8D"/>
    <w:rsid w:val="009808A4"/>
    <w:rsid w:val="00980943"/>
    <w:rsid w:val="00982C86"/>
    <w:rsid w:val="0099464D"/>
    <w:rsid w:val="009951C4"/>
    <w:rsid w:val="009A2843"/>
    <w:rsid w:val="009B1C79"/>
    <w:rsid w:val="009B6D71"/>
    <w:rsid w:val="009C764D"/>
    <w:rsid w:val="009D70EE"/>
    <w:rsid w:val="009E5323"/>
    <w:rsid w:val="009F0F44"/>
    <w:rsid w:val="009F3B5B"/>
    <w:rsid w:val="009F7FA6"/>
    <w:rsid w:val="00A04AC6"/>
    <w:rsid w:val="00A06463"/>
    <w:rsid w:val="00A06857"/>
    <w:rsid w:val="00A21DC5"/>
    <w:rsid w:val="00A237BF"/>
    <w:rsid w:val="00A300EE"/>
    <w:rsid w:val="00A40719"/>
    <w:rsid w:val="00A4628B"/>
    <w:rsid w:val="00A50888"/>
    <w:rsid w:val="00A535FC"/>
    <w:rsid w:val="00A71941"/>
    <w:rsid w:val="00A764F6"/>
    <w:rsid w:val="00AA05F0"/>
    <w:rsid w:val="00AB2F6E"/>
    <w:rsid w:val="00AB6ECE"/>
    <w:rsid w:val="00AC2AEF"/>
    <w:rsid w:val="00AC7637"/>
    <w:rsid w:val="00AC7E3A"/>
    <w:rsid w:val="00AD331D"/>
    <w:rsid w:val="00AD65AC"/>
    <w:rsid w:val="00AF6DE2"/>
    <w:rsid w:val="00B01C3F"/>
    <w:rsid w:val="00B416C4"/>
    <w:rsid w:val="00B438CE"/>
    <w:rsid w:val="00B457BF"/>
    <w:rsid w:val="00B515FC"/>
    <w:rsid w:val="00B607BE"/>
    <w:rsid w:val="00B71F8B"/>
    <w:rsid w:val="00B754DF"/>
    <w:rsid w:val="00B918C9"/>
    <w:rsid w:val="00BA3007"/>
    <w:rsid w:val="00BA43CF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C38"/>
    <w:rsid w:val="00C07DCF"/>
    <w:rsid w:val="00C10CC0"/>
    <w:rsid w:val="00C12A77"/>
    <w:rsid w:val="00C1474E"/>
    <w:rsid w:val="00C20DA9"/>
    <w:rsid w:val="00C42063"/>
    <w:rsid w:val="00C5595B"/>
    <w:rsid w:val="00C6183C"/>
    <w:rsid w:val="00C72515"/>
    <w:rsid w:val="00C735D3"/>
    <w:rsid w:val="00C75DB3"/>
    <w:rsid w:val="00C83DFA"/>
    <w:rsid w:val="00C85273"/>
    <w:rsid w:val="00CA1EAD"/>
    <w:rsid w:val="00CA5037"/>
    <w:rsid w:val="00CA7EBA"/>
    <w:rsid w:val="00CB15AA"/>
    <w:rsid w:val="00CB231B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5F22"/>
    <w:rsid w:val="00CF6F82"/>
    <w:rsid w:val="00D01E5F"/>
    <w:rsid w:val="00D07345"/>
    <w:rsid w:val="00D10CB4"/>
    <w:rsid w:val="00D12AEE"/>
    <w:rsid w:val="00D210BF"/>
    <w:rsid w:val="00D25762"/>
    <w:rsid w:val="00D261A0"/>
    <w:rsid w:val="00D30936"/>
    <w:rsid w:val="00D36723"/>
    <w:rsid w:val="00D43347"/>
    <w:rsid w:val="00D523E5"/>
    <w:rsid w:val="00D7212E"/>
    <w:rsid w:val="00D72BFA"/>
    <w:rsid w:val="00D7336A"/>
    <w:rsid w:val="00D77E3C"/>
    <w:rsid w:val="00D92384"/>
    <w:rsid w:val="00D958A9"/>
    <w:rsid w:val="00DA3870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F3515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55AE"/>
    <w:rsid w:val="00E46997"/>
    <w:rsid w:val="00E4726E"/>
    <w:rsid w:val="00E554ED"/>
    <w:rsid w:val="00E64466"/>
    <w:rsid w:val="00E6606B"/>
    <w:rsid w:val="00E86D45"/>
    <w:rsid w:val="00E94F08"/>
    <w:rsid w:val="00EA44BF"/>
    <w:rsid w:val="00EA576D"/>
    <w:rsid w:val="00EB241D"/>
    <w:rsid w:val="00EB4B3B"/>
    <w:rsid w:val="00EB5119"/>
    <w:rsid w:val="00EB608E"/>
    <w:rsid w:val="00EB7D70"/>
    <w:rsid w:val="00EC5AFB"/>
    <w:rsid w:val="00EF36AC"/>
    <w:rsid w:val="00F03C7D"/>
    <w:rsid w:val="00F14824"/>
    <w:rsid w:val="00F1569E"/>
    <w:rsid w:val="00F16291"/>
    <w:rsid w:val="00F16904"/>
    <w:rsid w:val="00F16B5C"/>
    <w:rsid w:val="00F34A2A"/>
    <w:rsid w:val="00F3570C"/>
    <w:rsid w:val="00F3756E"/>
    <w:rsid w:val="00F47A31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F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FY20 Budget 7-5-2019.xlsx]Scholarships!PivotTable2</c:name>
    <c:fmtId val="4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5550754357144206"/>
              <c:y val="-3.837918716957318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5550754357144206"/>
              <c:y val="-3.837918716957318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5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0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5312184897751163E-2"/>
              <c:y val="-7.4371619837706347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5847459355350357"/>
              <c:y val="-5.0761654804188615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3272078400271903E-2"/>
              <c:y val="-7.17029072500485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5550754357144206"/>
              <c:y val="-3.837918716957318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621698038818109E-2"/>
              <c:y val="-5.839123065643222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7639245454030478"/>
              <c:y val="6.16076118564063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14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7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>
        <c:manualLayout>
          <c:layoutTarget val="inner"/>
          <c:xMode val="edge"/>
          <c:yMode val="edge"/>
          <c:x val="0.17135278234105628"/>
          <c:y val="0.13342849993698488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64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92A-444A-8102-E8460590973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92A-444A-8102-E8460590973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92A-444A-8102-E8460590973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92A-444A-8102-E8460590973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392A-444A-8102-E8460590973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392A-444A-8102-E8460590973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392A-444A-8102-E8460590973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392A-444A-8102-E8460590973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392A-444A-8102-E8460590973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392A-444A-8102-E8460590973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392A-444A-8102-E8460590973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7-392A-444A-8102-E8460590973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9-392A-444A-8102-E8460590973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B-392A-444A-8102-E8460590973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D-392A-444A-8102-E84605909735}"/>
              </c:ext>
            </c:extLst>
          </c:dPt>
          <c:dLbls>
            <c:dLbl>
              <c:idx val="0"/>
              <c:layout>
                <c:manualLayout>
                  <c:x val="-4.5312184897751163E-2"/>
                  <c:y val="-7.4371619837706347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92A-444A-8102-E84605909735}"/>
                </c:ext>
              </c:extLst>
            </c:dLbl>
            <c:dLbl>
              <c:idx val="3"/>
              <c:layout>
                <c:manualLayout>
                  <c:x val="-0.15847459355350357"/>
                  <c:y val="-5.0761654804188615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92A-444A-8102-E84605909735}"/>
                </c:ext>
              </c:extLst>
            </c:dLbl>
            <c:dLbl>
              <c:idx val="6"/>
              <c:layout>
                <c:manualLayout>
                  <c:x val="7.3272078400271903E-2"/>
                  <c:y val="-7.170290725004852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392A-444A-8102-E84605909735}"/>
                </c:ext>
              </c:extLst>
            </c:dLbl>
            <c:dLbl>
              <c:idx val="9"/>
              <c:layout>
                <c:manualLayout>
                  <c:x val="-0.25550754357144206"/>
                  <c:y val="-3.837918716957318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392A-444A-8102-E84605909735}"/>
                </c:ext>
              </c:extLst>
            </c:dLbl>
            <c:dLbl>
              <c:idx val="11"/>
              <c:layout>
                <c:manualLayout>
                  <c:x val="-1.0621698038818109E-2"/>
                  <c:y val="-5.839123065643222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392A-444A-8102-E84605909735}"/>
                </c:ext>
              </c:extLst>
            </c:dLbl>
            <c:dLbl>
              <c:idx val="13"/>
              <c:layout>
                <c:manualLayout>
                  <c:x val="-0.17639245454030478"/>
                  <c:y val="6.160761185640639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392A-444A-8102-E8460590973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65:$A$80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B$65:$B$80</c:f>
              <c:numCache>
                <c:formatCode>General</c:formatCode>
                <c:ptCount val="15"/>
                <c:pt idx="0" formatCode="_([$$-409]* #,##0.00_);_([$$-409]* \(#,##0.00\);_([$$-409]* &quot;-&quot;??_);_(@_)">
                  <c:v>1895</c:v>
                </c:pt>
                <c:pt idx="2" formatCode="_([$$-409]* #,##0.00_);_([$$-409]* \(#,##0.00\);_([$$-409]* &quot;-&quot;??_);_(@_)">
                  <c:v>895</c:v>
                </c:pt>
                <c:pt idx="3" formatCode="_([$$-409]* #,##0.00_);_([$$-409]* \(#,##0.00\);_([$$-409]* &quot;-&quot;??_);_(@_)">
                  <c:v>1920</c:v>
                </c:pt>
                <c:pt idx="5" formatCode="_([$$-409]* #,##0.00_);_([$$-409]* \(#,##0.00\);_([$$-409]* &quot;-&quot;??_);_(@_)">
                  <c:v>600</c:v>
                </c:pt>
                <c:pt idx="6" formatCode="_([$$-409]* #,##0.00_);_([$$-409]* \(#,##0.00\);_([$$-409]* &quot;-&quot;??_);_(@_)">
                  <c:v>1550</c:v>
                </c:pt>
                <c:pt idx="7" formatCode="_([$$-409]* #,##0.00_);_([$$-409]* \(#,##0.00\);_([$$-409]* &quot;-&quot;??_);_(@_)">
                  <c:v>300</c:v>
                </c:pt>
                <c:pt idx="9" formatCode="_([$$-409]* #,##0.00_);_([$$-409]* \(#,##0.00\);_([$$-409]* &quot;-&quot;??_);_(@_)">
                  <c:v>149</c:v>
                </c:pt>
                <c:pt idx="11" formatCode="_([$$-409]* #,##0.00_);_([$$-409]* \(#,##0.00\);_([$$-409]* &quot;-&quot;??_);_(@_)">
                  <c:v>6555.34</c:v>
                </c:pt>
                <c:pt idx="13" formatCode="_([$$-409]* #,##0.00_);_([$$-409]* \(#,##0.00\);_([$$-409]* &quot;-&quot;??_);_(@_)">
                  <c:v>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392A-444A-8102-E84605909735}"/>
            </c:ext>
          </c:extLst>
        </c:ser>
        <c:ser>
          <c:idx val="1"/>
          <c:order val="1"/>
          <c:tx>
            <c:strRef>
              <c:f>Scholarships!$C$64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0-392A-444A-8102-E8460590973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2-392A-444A-8102-E8460590973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4-392A-444A-8102-E8460590973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6-392A-444A-8102-E8460590973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8-392A-444A-8102-E8460590973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A-392A-444A-8102-E8460590973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C-392A-444A-8102-E8460590973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E-392A-444A-8102-E8460590973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0-392A-444A-8102-E8460590973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2-392A-444A-8102-E8460590973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4-392A-444A-8102-E8460590973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6-392A-444A-8102-E8460590973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8-392A-444A-8102-E8460590973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A-392A-444A-8102-E8460590973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C-392A-444A-8102-E84605909735}"/>
              </c:ext>
            </c:extLst>
          </c:dPt>
          <c:dLbls>
            <c:dLbl>
              <c:idx val="3"/>
              <c:layout>
                <c:manualLayout>
                  <c:x val="-8.4251559038748516E-4"/>
                  <c:y val="-1.76965223137679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2180967238689545"/>
                      <c:h val="9.88295970840906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6-392A-444A-8102-E8460590973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65:$A$80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C$65:$C$80</c:f>
              <c:numCache>
                <c:formatCode>General</c:formatCode>
                <c:ptCount val="15"/>
                <c:pt idx="0">
                  <c:v>2</c:v>
                </c:pt>
                <c:pt idx="2">
                  <c:v>2</c:v>
                </c:pt>
                <c:pt idx="3">
                  <c:v>2</c:v>
                </c:pt>
                <c:pt idx="5">
                  <c:v>2</c:v>
                </c:pt>
                <c:pt idx="6">
                  <c:v>4</c:v>
                </c:pt>
                <c:pt idx="7">
                  <c:v>1</c:v>
                </c:pt>
                <c:pt idx="9">
                  <c:v>1</c:v>
                </c:pt>
                <c:pt idx="1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392A-444A-8102-E84605909735}"/>
            </c:ext>
          </c:extLst>
        </c:ser>
        <c:ser>
          <c:idx val="2"/>
          <c:order val="2"/>
          <c:tx>
            <c:strRef>
              <c:f>Scholarships!$D$64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3F-392A-444A-8102-E8460590973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1-392A-444A-8102-E8460590973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3-392A-444A-8102-E8460590973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5-392A-444A-8102-E8460590973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7-392A-444A-8102-E8460590973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9-392A-444A-8102-E8460590973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B-392A-444A-8102-E8460590973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D-392A-444A-8102-E8460590973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4F-392A-444A-8102-E8460590973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1-392A-444A-8102-E8460590973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3-392A-444A-8102-E8460590973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5-392A-444A-8102-E8460590973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7-392A-444A-8102-E84605909735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9-392A-444A-8102-E84605909735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5B-392A-444A-8102-E84605909735}"/>
              </c:ext>
            </c:extLst>
          </c:dPt>
          <c:cat>
            <c:strRef>
              <c:f>Scholarships!$A$65:$A$80</c:f>
              <c:strCache>
                <c:ptCount val="15"/>
                <c:pt idx="0">
                  <c:v>Canon City PD</c:v>
                </c:pt>
                <c:pt idx="1">
                  <c:v>Colorado Springs PD</c:v>
                </c:pt>
                <c:pt idx="2">
                  <c:v>Cripple Creek</c:v>
                </c:pt>
                <c:pt idx="3">
                  <c:v>Custer County</c:v>
                </c:pt>
                <c:pt idx="4">
                  <c:v>El Paso County SO</c:v>
                </c:pt>
                <c:pt idx="5">
                  <c:v>Florence PD</c:v>
                </c:pt>
                <c:pt idx="6">
                  <c:v>Fountain PD</c:v>
                </c:pt>
                <c:pt idx="7">
                  <c:v>Fremont County SO</c:v>
                </c:pt>
                <c:pt idx="8">
                  <c:v>Park County SO</c:v>
                </c:pt>
                <c:pt idx="9">
                  <c:v>Pikes Peak CC</c:v>
                </c:pt>
                <c:pt idx="10">
                  <c:v>Pueblo County SO</c:v>
                </c:pt>
                <c:pt idx="11">
                  <c:v>Pueblo PD</c:v>
                </c:pt>
                <c:pt idx="12">
                  <c:v>Salida PD</c:v>
                </c:pt>
                <c:pt idx="13">
                  <c:v>Teller County SO</c:v>
                </c:pt>
                <c:pt idx="14">
                  <c:v>Woodland Park</c:v>
                </c:pt>
              </c:strCache>
            </c:strRef>
          </c:cat>
          <c:val>
            <c:numRef>
              <c:f>Scholarships!$D$65:$D$80</c:f>
              <c:numCache>
                <c:formatCode>General</c:formatCode>
                <c:ptCount val="15"/>
                <c:pt idx="1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392A-444A-8102-E846059097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449104269691609"/>
          <c:h val="0.7292798108817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9E643-C264-422F-861B-A774C3C28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7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7</cp:revision>
  <cp:lastPrinted>2019-09-05T13:58:00Z</cp:lastPrinted>
  <dcterms:created xsi:type="dcterms:W3CDTF">2019-08-23T15:53:00Z</dcterms:created>
  <dcterms:modified xsi:type="dcterms:W3CDTF">2019-09-05T14:21:00Z</dcterms:modified>
</cp:coreProperties>
</file>